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0E12A" w14:textId="2AF5E536" w:rsidR="00917A9D" w:rsidRDefault="00917A9D">
      <w:pPr>
        <w:rPr>
          <w:lang w:val="en-US"/>
        </w:rPr>
      </w:pPr>
      <w:r>
        <w:rPr>
          <w:lang w:val="en-US"/>
        </w:rPr>
        <w:t>SECJ1023 Programming Technique 2</w:t>
      </w:r>
    </w:p>
    <w:p w14:paraId="09522D80" w14:textId="10ECA9D4" w:rsidR="00FB4651" w:rsidRDefault="00917A9D">
      <w:pPr>
        <w:rPr>
          <w:lang w:val="en-US"/>
        </w:rPr>
      </w:pPr>
      <w:r>
        <w:rPr>
          <w:lang w:val="en-US"/>
        </w:rPr>
        <w:t>Assignment 1</w:t>
      </w:r>
      <w:r w:rsidR="00E153DA">
        <w:rPr>
          <w:lang w:val="en-US"/>
        </w:rPr>
        <w:t xml:space="preserve">: </w:t>
      </w:r>
      <w:r w:rsidR="00E153DA" w:rsidRPr="00E153DA">
        <w:rPr>
          <w:lang w:val="en-US"/>
        </w:rPr>
        <w:t>Associations, Aggregations</w:t>
      </w:r>
      <w:r w:rsidR="00E153DA">
        <w:rPr>
          <w:lang w:val="en-US"/>
        </w:rPr>
        <w:t>,</w:t>
      </w:r>
      <w:r w:rsidR="00E153DA" w:rsidRPr="00E153DA">
        <w:rPr>
          <w:lang w:val="en-US"/>
        </w:rPr>
        <w:t xml:space="preserve"> and Compositions</w:t>
      </w:r>
      <w:r w:rsidR="00CC474B">
        <w:rPr>
          <w:lang w:val="en-US"/>
        </w:rPr>
        <w:t xml:space="preserve"> (5%)</w:t>
      </w:r>
    </w:p>
    <w:p w14:paraId="4704F41E" w14:textId="249FD389" w:rsidR="007A61BC" w:rsidRPr="007A61BC" w:rsidRDefault="00221D8E" w:rsidP="007A61BC">
      <w:pPr>
        <w:rPr>
          <w:lang w:val="en-US"/>
        </w:rPr>
      </w:pPr>
      <w:r>
        <w:rPr>
          <w:lang w:val="en-US"/>
        </w:rPr>
        <w:t>Instructions</w:t>
      </w:r>
      <w:r w:rsidR="007A61BC" w:rsidRPr="007A61BC">
        <w:rPr>
          <w:lang w:val="en-US"/>
        </w:rPr>
        <w:t xml:space="preserve">: </w:t>
      </w:r>
    </w:p>
    <w:p w14:paraId="24160222" w14:textId="7C9A8F8C" w:rsidR="007A61BC" w:rsidRPr="007A61BC" w:rsidRDefault="007A61BC" w:rsidP="007A61BC">
      <w:pPr>
        <w:pStyle w:val="ListParagraph"/>
        <w:numPr>
          <w:ilvl w:val="0"/>
          <w:numId w:val="2"/>
        </w:numPr>
        <w:rPr>
          <w:lang w:val="en-US"/>
        </w:rPr>
      </w:pPr>
      <w:r w:rsidRPr="007A61BC">
        <w:rPr>
          <w:lang w:val="en-US"/>
        </w:rPr>
        <w:t>You need to put your name and the description of the program at the top of your</w:t>
      </w:r>
      <w:r w:rsidR="00B45838">
        <w:rPr>
          <w:lang w:val="en-US"/>
        </w:rPr>
        <w:t xml:space="preserve"> </w:t>
      </w:r>
      <w:r w:rsidR="00B45838" w:rsidRPr="007A61BC">
        <w:rPr>
          <w:lang w:val="en-US"/>
        </w:rPr>
        <w:t>*.</w:t>
      </w:r>
      <w:r w:rsidR="00B45838">
        <w:rPr>
          <w:lang w:val="en-US"/>
        </w:rPr>
        <w:t xml:space="preserve">h and </w:t>
      </w:r>
      <w:r w:rsidRPr="007A61BC">
        <w:rPr>
          <w:lang w:val="en-US"/>
        </w:rPr>
        <w:t>*.cpp file</w:t>
      </w:r>
      <w:r w:rsidR="00B45838">
        <w:rPr>
          <w:lang w:val="en-US"/>
        </w:rPr>
        <w:t>s</w:t>
      </w:r>
      <w:r w:rsidRPr="007A61BC">
        <w:rPr>
          <w:lang w:val="en-US"/>
        </w:rPr>
        <w:t xml:space="preserve">. </w:t>
      </w:r>
    </w:p>
    <w:p w14:paraId="2FD40210" w14:textId="200D4DF3" w:rsidR="00CA5663" w:rsidRDefault="007A61BC" w:rsidP="007A61BC">
      <w:pPr>
        <w:pStyle w:val="ListParagraph"/>
        <w:numPr>
          <w:ilvl w:val="0"/>
          <w:numId w:val="2"/>
        </w:numPr>
        <w:rPr>
          <w:lang w:val="en-US"/>
        </w:rPr>
      </w:pPr>
      <w:r w:rsidRPr="007A61BC">
        <w:rPr>
          <w:lang w:val="en-US"/>
        </w:rPr>
        <w:t>You are also required to give some comments regarding the program as your documentation</w:t>
      </w:r>
      <w:r>
        <w:rPr>
          <w:lang w:val="en-US"/>
        </w:rPr>
        <w:t xml:space="preserve">. </w:t>
      </w:r>
    </w:p>
    <w:p w14:paraId="6AE1ABFF" w14:textId="77777777" w:rsidR="00E30BB2" w:rsidRDefault="000402B6" w:rsidP="00E30BB2">
      <w:pPr>
        <w:pStyle w:val="ListParagraph"/>
        <w:numPr>
          <w:ilvl w:val="0"/>
          <w:numId w:val="2"/>
        </w:numPr>
        <w:rPr>
          <w:lang w:val="en-US"/>
        </w:rPr>
      </w:pPr>
      <w:r w:rsidRPr="000402B6">
        <w:rPr>
          <w:lang w:val="en-US"/>
        </w:rPr>
        <w:t>// put all members names at the top of your header and cpp files</w:t>
      </w:r>
    </w:p>
    <w:p w14:paraId="0E8B71DC" w14:textId="15BF6711" w:rsidR="00254B0F" w:rsidRPr="00E30BB2" w:rsidRDefault="00221D8E" w:rsidP="00E30BB2">
      <w:pPr>
        <w:rPr>
          <w:lang w:val="en-US"/>
        </w:rPr>
      </w:pPr>
      <w:r w:rsidRPr="00E30BB2">
        <w:rPr>
          <w:lang w:val="en-US"/>
        </w:rPr>
        <w:t>Qu</w:t>
      </w:r>
      <w:r w:rsidR="00254B0F" w:rsidRPr="00E30BB2">
        <w:rPr>
          <w:lang w:val="en-US"/>
        </w:rPr>
        <w:t>estions:</w:t>
      </w:r>
    </w:p>
    <w:p w14:paraId="17E9323D" w14:textId="46B75DC0" w:rsidR="00A52753" w:rsidRDefault="00A52753" w:rsidP="007A61BC">
      <w:pPr>
        <w:rPr>
          <w:lang w:val="en-US"/>
        </w:rPr>
      </w:pPr>
      <w:r>
        <w:rPr>
          <w:lang w:val="en-US"/>
        </w:rPr>
        <w:t>Consider the class diagrams which show data model for a car rental company.</w:t>
      </w:r>
    </w:p>
    <w:p w14:paraId="03945FC0" w14:textId="2A523137" w:rsidR="00E63C5F" w:rsidRDefault="00E63C5F" w:rsidP="007A61BC">
      <w:pPr>
        <w:rPr>
          <w:lang w:val="en-US"/>
        </w:rPr>
      </w:pPr>
      <w:r>
        <w:rPr>
          <w:lang w:val="en-US"/>
        </w:rPr>
        <w:t>Put the class definitions in the header fi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6"/>
      </w:tblGrid>
      <w:tr w:rsidR="00763DB1" w14:paraId="674F5C6B" w14:textId="77777777" w:rsidTr="00F25C01">
        <w:tc>
          <w:tcPr>
            <w:tcW w:w="0" w:type="auto"/>
          </w:tcPr>
          <w:p w14:paraId="21C03F76" w14:textId="70D21379" w:rsidR="00763DB1" w:rsidRDefault="00763DB1" w:rsidP="007A61BC">
            <w:pPr>
              <w:rPr>
                <w:lang w:val="en-US"/>
              </w:rPr>
            </w:pPr>
            <w:r>
              <w:rPr>
                <w:lang w:val="en-US"/>
              </w:rPr>
              <w:t>Phone</w:t>
            </w:r>
          </w:p>
        </w:tc>
      </w:tr>
      <w:tr w:rsidR="00763DB1" w14:paraId="1AA35D4B" w14:textId="77777777" w:rsidTr="00F25C01">
        <w:tc>
          <w:tcPr>
            <w:tcW w:w="0" w:type="auto"/>
          </w:tcPr>
          <w:p w14:paraId="6A996ACE" w14:textId="3214CBF3" w:rsidR="00763DB1" w:rsidRDefault="00763DB1" w:rsidP="007A61BC">
            <w:pPr>
              <w:rPr>
                <w:lang w:val="en-US"/>
              </w:rPr>
            </w:pPr>
            <w:r>
              <w:rPr>
                <w:lang w:val="en-US"/>
              </w:rPr>
              <w:t xml:space="preserve">- </w:t>
            </w:r>
            <w:r w:rsidR="004044AB">
              <w:rPr>
                <w:lang w:val="en-US"/>
              </w:rPr>
              <w:t>phoneNumber:</w:t>
            </w:r>
            <w:r>
              <w:rPr>
                <w:lang w:val="en-US"/>
              </w:rPr>
              <w:t xml:space="preserve"> string</w:t>
            </w:r>
          </w:p>
        </w:tc>
      </w:tr>
      <w:tr w:rsidR="00763DB1" w14:paraId="6D757131" w14:textId="77777777" w:rsidTr="00F25C01">
        <w:tc>
          <w:tcPr>
            <w:tcW w:w="0" w:type="auto"/>
          </w:tcPr>
          <w:p w14:paraId="0EAE070C" w14:textId="6797899C" w:rsidR="00763DB1" w:rsidRDefault="00763DB1" w:rsidP="007A61BC">
            <w:pPr>
              <w:rPr>
                <w:lang w:val="en-US"/>
              </w:rPr>
            </w:pPr>
            <w:r>
              <w:rPr>
                <w:lang w:val="en-US"/>
              </w:rPr>
              <w:t>+ Phone</w:t>
            </w:r>
            <w:r w:rsidR="004044AB">
              <w:rPr>
                <w:lang w:val="en-US"/>
              </w:rPr>
              <w:t xml:space="preserve"> </w:t>
            </w:r>
            <w:r>
              <w:rPr>
                <w:lang w:val="en-US"/>
              </w:rPr>
              <w:t>(string)</w:t>
            </w:r>
          </w:p>
          <w:p w14:paraId="083ED4C6" w14:textId="3BB9564B" w:rsidR="00763DB1" w:rsidRDefault="00AB749C" w:rsidP="007A61BC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E717C00" wp14:editId="5356CE45">
                      <wp:simplePos x="0" y="0"/>
                      <wp:positionH relativeFrom="column">
                        <wp:posOffset>556895</wp:posOffset>
                      </wp:positionH>
                      <wp:positionV relativeFrom="paragraph">
                        <wp:posOffset>165735</wp:posOffset>
                      </wp:positionV>
                      <wp:extent cx="0" cy="295275"/>
                      <wp:effectExtent l="0" t="0" r="38100" b="28575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952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547B734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.85pt,13.05pt" to="43.85pt,3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763DB1">
              <w:rPr>
                <w:lang w:val="en-US"/>
              </w:rPr>
              <w:t>+</w:t>
            </w:r>
            <w:r w:rsidR="004E325A">
              <w:rPr>
                <w:lang w:val="en-US"/>
              </w:rPr>
              <w:t xml:space="preserve"> </w:t>
            </w:r>
            <w:r w:rsidR="00F25C01">
              <w:rPr>
                <w:lang w:val="en-US"/>
              </w:rPr>
              <w:t>getPhone</w:t>
            </w:r>
            <w:r w:rsidR="004044AB">
              <w:rPr>
                <w:lang w:val="en-US"/>
              </w:rPr>
              <w:t xml:space="preserve"> </w:t>
            </w:r>
            <w:r w:rsidR="00F25C01">
              <w:rPr>
                <w:lang w:val="en-US"/>
              </w:rPr>
              <w:t>(): string</w:t>
            </w:r>
          </w:p>
        </w:tc>
      </w:tr>
    </w:tbl>
    <w:p w14:paraId="16FECDB3" w14:textId="6A230830" w:rsidR="00F777E1" w:rsidRDefault="00F777E1" w:rsidP="007A61BC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98"/>
      </w:tblGrid>
      <w:tr w:rsidR="00F25C01" w14:paraId="6C5B34BB" w14:textId="77777777" w:rsidTr="00487874">
        <w:tc>
          <w:tcPr>
            <w:tcW w:w="0" w:type="auto"/>
          </w:tcPr>
          <w:p w14:paraId="795927DD" w14:textId="0713DB60" w:rsidR="00F25C01" w:rsidRDefault="00F25C01" w:rsidP="00487874">
            <w:pPr>
              <w:rPr>
                <w:lang w:val="en-US"/>
              </w:rPr>
            </w:pPr>
            <w:r>
              <w:rPr>
                <w:lang w:val="en-US"/>
              </w:rPr>
              <w:t>Customer</w:t>
            </w:r>
          </w:p>
        </w:tc>
      </w:tr>
      <w:tr w:rsidR="00F25C01" w14:paraId="41DAB51F" w14:textId="77777777" w:rsidTr="00487874">
        <w:tc>
          <w:tcPr>
            <w:tcW w:w="0" w:type="auto"/>
          </w:tcPr>
          <w:p w14:paraId="299D3D03" w14:textId="5CFE12D2" w:rsidR="00F25C01" w:rsidRDefault="00AB749C" w:rsidP="00487874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681C9898" wp14:editId="648C5958">
                      <wp:simplePos x="0" y="0"/>
                      <wp:positionH relativeFrom="column">
                        <wp:posOffset>461645</wp:posOffset>
                      </wp:positionH>
                      <wp:positionV relativeFrom="paragraph">
                        <wp:posOffset>-367665</wp:posOffset>
                      </wp:positionV>
                      <wp:extent cx="182880" cy="182880"/>
                      <wp:effectExtent l="19050" t="19050" r="26670" b="45720"/>
                      <wp:wrapNone/>
                      <wp:docPr id="3" name="Diamon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diamond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740CBDE" id="_x0000_t4" coordsize="21600,21600" o:spt="4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Diamond 3" o:spid="_x0000_s1026" type="#_x0000_t4" style="position:absolute;margin-left:36.35pt;margin-top:-28.95pt;width:14.4pt;height:14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" fillcolor="black [3200]" strokecolor="black [1600]" strokeweight="1pt"/>
                  </w:pict>
                </mc:Fallback>
              </mc:AlternateContent>
            </w:r>
            <w:r w:rsidR="00F25C01">
              <w:rPr>
                <w:lang w:val="en-US"/>
              </w:rPr>
              <w:t>- name: string</w:t>
            </w:r>
          </w:p>
          <w:p w14:paraId="72CA63C5" w14:textId="77777777" w:rsidR="004044AB" w:rsidRDefault="004E325A" w:rsidP="00487874">
            <w:pPr>
              <w:rPr>
                <w:lang w:val="en-US"/>
              </w:rPr>
            </w:pPr>
            <w:r>
              <w:rPr>
                <w:lang w:val="en-US"/>
              </w:rPr>
              <w:t>- phone: *Phone</w:t>
            </w:r>
          </w:p>
          <w:p w14:paraId="0202D60F" w14:textId="4A2FA4E8" w:rsidR="004E325A" w:rsidRDefault="004E325A" w:rsidP="00487874">
            <w:pPr>
              <w:rPr>
                <w:lang w:val="en-US"/>
              </w:rPr>
            </w:pPr>
            <w:r>
              <w:rPr>
                <w:lang w:val="en-US"/>
              </w:rPr>
              <w:t>- car: *Car</w:t>
            </w:r>
          </w:p>
        </w:tc>
      </w:tr>
      <w:tr w:rsidR="00F25C01" w14:paraId="2526DBE2" w14:textId="77777777" w:rsidTr="00487874">
        <w:tc>
          <w:tcPr>
            <w:tcW w:w="0" w:type="auto"/>
          </w:tcPr>
          <w:p w14:paraId="7E633E87" w14:textId="78AD30F9" w:rsidR="00F25C01" w:rsidRDefault="00F25C01" w:rsidP="00487874">
            <w:pPr>
              <w:rPr>
                <w:lang w:val="en-US"/>
              </w:rPr>
            </w:pPr>
            <w:r>
              <w:rPr>
                <w:lang w:val="en-US"/>
              </w:rPr>
              <w:t>+ Customer</w:t>
            </w:r>
            <w:r w:rsidR="004044AB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(string, </w:t>
            </w:r>
            <w:r w:rsidR="00534837">
              <w:rPr>
                <w:lang w:val="en-US"/>
              </w:rPr>
              <w:t>phone: *Phone, car: *Car</w:t>
            </w:r>
            <w:r>
              <w:rPr>
                <w:lang w:val="en-US"/>
              </w:rPr>
              <w:t>)</w:t>
            </w:r>
          </w:p>
          <w:p w14:paraId="538A29BA" w14:textId="22CF6AEE" w:rsidR="00F25C01" w:rsidRDefault="00F25C01" w:rsidP="004044AB">
            <w:pPr>
              <w:rPr>
                <w:lang w:val="en-US"/>
              </w:rPr>
            </w:pPr>
            <w:r>
              <w:rPr>
                <w:lang w:val="en-US"/>
              </w:rPr>
              <w:t>+</w:t>
            </w:r>
            <w:r w:rsidR="004044AB">
              <w:rPr>
                <w:lang w:val="en-US"/>
              </w:rPr>
              <w:t xml:space="preserve"> </w:t>
            </w:r>
            <w:r>
              <w:rPr>
                <w:lang w:val="en-US"/>
              </w:rPr>
              <w:t>getName</w:t>
            </w:r>
            <w:r w:rsidR="004044AB">
              <w:rPr>
                <w:lang w:val="en-US"/>
              </w:rPr>
              <w:t xml:space="preserve"> </w:t>
            </w:r>
            <w:r>
              <w:rPr>
                <w:lang w:val="en-US"/>
              </w:rPr>
              <w:t>(): string</w:t>
            </w:r>
          </w:p>
          <w:p w14:paraId="0A45DF91" w14:textId="63FD2FB5" w:rsidR="00534837" w:rsidRDefault="00534837" w:rsidP="004044AB">
            <w:pPr>
              <w:rPr>
                <w:lang w:val="en-US"/>
              </w:rPr>
            </w:pPr>
            <w:r>
              <w:rPr>
                <w:lang w:val="en-US"/>
              </w:rPr>
              <w:t>+ getCar(): string</w:t>
            </w:r>
          </w:p>
          <w:p w14:paraId="4062B0D6" w14:textId="0CBC0666" w:rsidR="004E325A" w:rsidRDefault="00AB749C" w:rsidP="004044AB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6C799509" wp14:editId="69CB28AD">
                      <wp:simplePos x="0" y="0"/>
                      <wp:positionH relativeFrom="column">
                        <wp:posOffset>442595</wp:posOffset>
                      </wp:positionH>
                      <wp:positionV relativeFrom="paragraph">
                        <wp:posOffset>167005</wp:posOffset>
                      </wp:positionV>
                      <wp:extent cx="182880" cy="182880"/>
                      <wp:effectExtent l="19050" t="19050" r="26670" b="45720"/>
                      <wp:wrapNone/>
                      <wp:docPr id="4" name="Diamond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diamond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2B7DF0" id="Diamond 4" o:spid="_x0000_s1026" type="#_x0000_t4" style="position:absolute;margin-left:34.85pt;margin-top:13.15pt;width:14.4pt;height:14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" fillcolor="white [3201]" strokecolor="black [3200]" strokeweight="1pt"/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17E466A4" wp14:editId="35D0791C">
                      <wp:simplePos x="0" y="0"/>
                      <wp:positionH relativeFrom="column">
                        <wp:posOffset>537845</wp:posOffset>
                      </wp:positionH>
                      <wp:positionV relativeFrom="paragraph">
                        <wp:posOffset>167005</wp:posOffset>
                      </wp:positionV>
                      <wp:extent cx="0" cy="295275"/>
                      <wp:effectExtent l="0" t="0" r="38100" b="28575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952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F9D542D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35pt,13.15pt" to="42.35pt,3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4E325A">
              <w:rPr>
                <w:lang w:val="en-US"/>
              </w:rPr>
              <w:t>+ print (): void</w:t>
            </w:r>
          </w:p>
        </w:tc>
      </w:tr>
    </w:tbl>
    <w:p w14:paraId="5AEEC313" w14:textId="10BFEF3D" w:rsidR="00763DB1" w:rsidRDefault="00763DB1" w:rsidP="007A61BC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3"/>
      </w:tblGrid>
      <w:tr w:rsidR="00F25C01" w14:paraId="6EA5F0C8" w14:textId="77777777" w:rsidTr="00487874">
        <w:tc>
          <w:tcPr>
            <w:tcW w:w="0" w:type="auto"/>
          </w:tcPr>
          <w:p w14:paraId="6766D27D" w14:textId="1F4E02EB" w:rsidR="00F25C01" w:rsidRDefault="00F25C01" w:rsidP="00487874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="00671F94">
              <w:rPr>
                <w:lang w:val="en-US"/>
              </w:rPr>
              <w:t>ar</w:t>
            </w:r>
          </w:p>
        </w:tc>
      </w:tr>
      <w:tr w:rsidR="00F25C01" w14:paraId="48FFE08A" w14:textId="77777777" w:rsidTr="00487874">
        <w:tc>
          <w:tcPr>
            <w:tcW w:w="0" w:type="auto"/>
          </w:tcPr>
          <w:p w14:paraId="6F130DA8" w14:textId="6E5396ED" w:rsidR="00F25C01" w:rsidRDefault="00F25C01" w:rsidP="00487874">
            <w:pPr>
              <w:rPr>
                <w:lang w:val="en-US"/>
              </w:rPr>
            </w:pPr>
            <w:r>
              <w:rPr>
                <w:lang w:val="en-US"/>
              </w:rPr>
              <w:t xml:space="preserve">- </w:t>
            </w:r>
            <w:r w:rsidR="00577E9C">
              <w:rPr>
                <w:lang w:val="en-US"/>
              </w:rPr>
              <w:t>carP</w:t>
            </w:r>
            <w:r w:rsidR="00671F94">
              <w:rPr>
                <w:lang w:val="en-US"/>
              </w:rPr>
              <w:t>late</w:t>
            </w:r>
            <w:r>
              <w:rPr>
                <w:lang w:val="en-US"/>
              </w:rPr>
              <w:t>: string</w:t>
            </w:r>
          </w:p>
        </w:tc>
      </w:tr>
      <w:tr w:rsidR="00F25C01" w14:paraId="3FEDC9D7" w14:textId="77777777" w:rsidTr="00487874">
        <w:tc>
          <w:tcPr>
            <w:tcW w:w="0" w:type="auto"/>
          </w:tcPr>
          <w:p w14:paraId="1B55E760" w14:textId="35B79F72" w:rsidR="00F25C01" w:rsidRDefault="00F25C01" w:rsidP="00487874">
            <w:pPr>
              <w:rPr>
                <w:lang w:val="en-US"/>
              </w:rPr>
            </w:pPr>
            <w:r>
              <w:rPr>
                <w:lang w:val="en-US"/>
              </w:rPr>
              <w:t xml:space="preserve">+ </w:t>
            </w:r>
            <w:r w:rsidR="00671F94">
              <w:rPr>
                <w:lang w:val="en-US"/>
              </w:rPr>
              <w:t>Car</w:t>
            </w:r>
            <w:r>
              <w:rPr>
                <w:lang w:val="en-US"/>
              </w:rPr>
              <w:t>(string)</w:t>
            </w:r>
          </w:p>
          <w:p w14:paraId="361E3541" w14:textId="57E16797" w:rsidR="00F25C01" w:rsidRDefault="00F25C01" w:rsidP="00671F94">
            <w:pPr>
              <w:rPr>
                <w:lang w:val="en-US"/>
              </w:rPr>
            </w:pPr>
            <w:r>
              <w:rPr>
                <w:lang w:val="en-US"/>
              </w:rPr>
              <w:t>+</w:t>
            </w:r>
            <w:r w:rsidR="004044AB">
              <w:rPr>
                <w:lang w:val="en-US"/>
              </w:rPr>
              <w:t xml:space="preserve"> </w:t>
            </w:r>
            <w:r>
              <w:rPr>
                <w:lang w:val="en-US"/>
              </w:rPr>
              <w:t>get</w:t>
            </w:r>
            <w:r w:rsidR="00671F94">
              <w:rPr>
                <w:lang w:val="en-US"/>
              </w:rPr>
              <w:t>Plate</w:t>
            </w:r>
            <w:r w:rsidR="004044AB">
              <w:rPr>
                <w:lang w:val="en-US"/>
              </w:rPr>
              <w:t xml:space="preserve"> </w:t>
            </w:r>
            <w:r>
              <w:rPr>
                <w:lang w:val="en-US"/>
              </w:rPr>
              <w:t>(): string</w:t>
            </w:r>
          </w:p>
        </w:tc>
      </w:tr>
    </w:tbl>
    <w:p w14:paraId="36DA1510" w14:textId="77777777" w:rsidR="00F25C01" w:rsidRDefault="00F25C01" w:rsidP="007A61BC">
      <w:pPr>
        <w:rPr>
          <w:lang w:val="en-US"/>
        </w:rPr>
      </w:pPr>
    </w:p>
    <w:p w14:paraId="02EF0453" w14:textId="16CEB00C" w:rsidR="00A52753" w:rsidRDefault="00A52753" w:rsidP="007A61BC">
      <w:pPr>
        <w:rPr>
          <w:lang w:val="en-US"/>
        </w:rPr>
      </w:pPr>
      <w:r>
        <w:rPr>
          <w:lang w:val="en-US"/>
        </w:rPr>
        <w:t>Note the company has set the rule that each customer can only rent one car at a time.</w:t>
      </w:r>
    </w:p>
    <w:p w14:paraId="459086C6" w14:textId="275B412C" w:rsidR="00254B0F" w:rsidRDefault="00756F3A" w:rsidP="00756F3A">
      <w:pPr>
        <w:rPr>
          <w:lang w:val="en-US"/>
        </w:rPr>
      </w:pPr>
      <w:r w:rsidRPr="00756F3A">
        <w:rPr>
          <w:lang w:val="en-US"/>
        </w:rPr>
        <w:t>Create a C++ program to i</w:t>
      </w:r>
      <w:r w:rsidR="00A52753">
        <w:rPr>
          <w:lang w:val="en-US"/>
        </w:rPr>
        <w:t>mplement all three classes with the given attributes and operations.</w:t>
      </w:r>
    </w:p>
    <w:p w14:paraId="72E00096" w14:textId="7A977E43" w:rsidR="00A52753" w:rsidRDefault="00A52753" w:rsidP="00756F3A">
      <w:pPr>
        <w:rPr>
          <w:lang w:val="en-US"/>
        </w:rPr>
      </w:pPr>
      <w:r>
        <w:rPr>
          <w:lang w:val="en-US"/>
        </w:rPr>
        <w:t>Test the class by creating an object of Car and an array of customers:</w:t>
      </w:r>
    </w:p>
    <w:p w14:paraId="20D3D544" w14:textId="4B875B9D" w:rsidR="00A52753" w:rsidRDefault="00222D3C" w:rsidP="00756F3A">
      <w:pPr>
        <w:rPr>
          <w:lang w:val="en-US"/>
        </w:rPr>
      </w:pPr>
      <w:r>
        <w:rPr>
          <w:lang w:val="en-US"/>
        </w:rPr>
        <w:t>Customer Name</w:t>
      </w:r>
      <w:r>
        <w:rPr>
          <w:lang w:val="en-US"/>
        </w:rPr>
        <w:tab/>
        <w:t>Phone Number</w:t>
      </w:r>
      <w:r w:rsidR="005148A2">
        <w:rPr>
          <w:lang w:val="en-US"/>
        </w:rPr>
        <w:tab/>
      </w:r>
      <w:r w:rsidR="005148A2">
        <w:rPr>
          <w:lang w:val="en-US"/>
        </w:rPr>
        <w:tab/>
      </w:r>
      <w:r>
        <w:rPr>
          <w:lang w:val="en-US"/>
        </w:rPr>
        <w:t>Rented Car Plate</w:t>
      </w:r>
    </w:p>
    <w:p w14:paraId="2596465F" w14:textId="64E25560" w:rsidR="00222D3C" w:rsidRDefault="00B753DD" w:rsidP="00756F3A">
      <w:pPr>
        <w:rPr>
          <w:lang w:val="en-US"/>
        </w:rPr>
      </w:pPr>
      <w:r>
        <w:rPr>
          <w:lang w:val="en-US"/>
        </w:rPr>
        <w:t>ABC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+60123456789</w:t>
      </w:r>
      <w:r>
        <w:rPr>
          <w:lang w:val="en-US"/>
        </w:rPr>
        <w:tab/>
      </w:r>
      <w:r>
        <w:rPr>
          <w:lang w:val="en-US"/>
        </w:rPr>
        <w:tab/>
        <w:t>JJJ28</w:t>
      </w:r>
    </w:p>
    <w:p w14:paraId="59F23B02" w14:textId="53D4B924" w:rsidR="00B753DD" w:rsidRPr="00F249F5" w:rsidRDefault="008152FB" w:rsidP="00756F3A">
      <w:pPr>
        <w:rPr>
          <w:lang w:val="en-US"/>
        </w:rPr>
      </w:pPr>
      <w:r>
        <w:rPr>
          <w:lang w:val="en-US"/>
        </w:rPr>
        <w:t>XYZ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+60109876543</w:t>
      </w:r>
      <w:r>
        <w:rPr>
          <w:lang w:val="en-US"/>
        </w:rPr>
        <w:tab/>
      </w:r>
      <w:r>
        <w:rPr>
          <w:lang w:val="en-US"/>
        </w:rPr>
        <w:tab/>
      </w:r>
    </w:p>
    <w:p w14:paraId="75413A66" w14:textId="4826062C" w:rsidR="00756F3A" w:rsidRPr="00F777E1" w:rsidRDefault="00756F3A" w:rsidP="00F777E1">
      <w:pPr>
        <w:rPr>
          <w:lang w:val="en-US"/>
        </w:rPr>
      </w:pPr>
    </w:p>
    <w:sectPr w:rsidR="00756F3A" w:rsidRPr="00F777E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AE0B0" w14:textId="77777777" w:rsidR="00BF050F" w:rsidRDefault="00BF050F" w:rsidP="00E30BB2">
      <w:pPr>
        <w:spacing w:after="0" w:line="240" w:lineRule="auto"/>
      </w:pPr>
      <w:r>
        <w:separator/>
      </w:r>
    </w:p>
  </w:endnote>
  <w:endnote w:type="continuationSeparator" w:id="0">
    <w:p w14:paraId="36FFC70C" w14:textId="77777777" w:rsidR="00BF050F" w:rsidRDefault="00BF050F" w:rsidP="00E30BB2">
      <w:pPr>
        <w:spacing w:after="0" w:line="240" w:lineRule="auto"/>
      </w:pPr>
      <w:r>
        <w:continuationSeparator/>
      </w:r>
    </w:p>
  </w:endnote>
  <w:endnote w:type="continuationNotice" w:id="1">
    <w:p w14:paraId="170BA2C2" w14:textId="77777777" w:rsidR="00BF050F" w:rsidRDefault="00BF05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745B2" w14:textId="77777777" w:rsidR="00BF050F" w:rsidRDefault="00BF050F" w:rsidP="00E30BB2">
      <w:pPr>
        <w:spacing w:after="0" w:line="240" w:lineRule="auto"/>
      </w:pPr>
      <w:r>
        <w:separator/>
      </w:r>
    </w:p>
  </w:footnote>
  <w:footnote w:type="continuationSeparator" w:id="0">
    <w:p w14:paraId="134F42E3" w14:textId="77777777" w:rsidR="00BF050F" w:rsidRDefault="00BF050F" w:rsidP="00E30BB2">
      <w:pPr>
        <w:spacing w:after="0" w:line="240" w:lineRule="auto"/>
      </w:pPr>
      <w:r>
        <w:continuationSeparator/>
      </w:r>
    </w:p>
  </w:footnote>
  <w:footnote w:type="continuationNotice" w:id="1">
    <w:p w14:paraId="5853502D" w14:textId="77777777" w:rsidR="00BF050F" w:rsidRDefault="00BF050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077DA"/>
    <w:multiLevelType w:val="hybridMultilevel"/>
    <w:tmpl w:val="0A940B38"/>
    <w:lvl w:ilvl="0" w:tplc="E8D277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55F47"/>
    <w:multiLevelType w:val="hybridMultilevel"/>
    <w:tmpl w:val="FD44B8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8E12B6"/>
    <w:multiLevelType w:val="hybridMultilevel"/>
    <w:tmpl w:val="0CD0D910"/>
    <w:lvl w:ilvl="0" w:tplc="E8D277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NjM0NTM0NDc0NbZQ0lEKTi0uzszPAykwqQUAsgnfMywAAAA="/>
  </w:docVars>
  <w:rsids>
    <w:rsidRoot w:val="00CA5663"/>
    <w:rsid w:val="000402B6"/>
    <w:rsid w:val="000E73CA"/>
    <w:rsid w:val="00221D8E"/>
    <w:rsid w:val="00222D3C"/>
    <w:rsid w:val="00254B0F"/>
    <w:rsid w:val="00364FD1"/>
    <w:rsid w:val="004044AB"/>
    <w:rsid w:val="00413C6C"/>
    <w:rsid w:val="00497B58"/>
    <w:rsid w:val="004E325A"/>
    <w:rsid w:val="005148A2"/>
    <w:rsid w:val="00534837"/>
    <w:rsid w:val="00577E9C"/>
    <w:rsid w:val="005C1D83"/>
    <w:rsid w:val="00671F94"/>
    <w:rsid w:val="00680CE1"/>
    <w:rsid w:val="00715B9D"/>
    <w:rsid w:val="00756F3A"/>
    <w:rsid w:val="00763DB1"/>
    <w:rsid w:val="007A61BC"/>
    <w:rsid w:val="0081369D"/>
    <w:rsid w:val="008152FB"/>
    <w:rsid w:val="0084634B"/>
    <w:rsid w:val="00917A9D"/>
    <w:rsid w:val="00945CE7"/>
    <w:rsid w:val="00952437"/>
    <w:rsid w:val="00A52753"/>
    <w:rsid w:val="00AB749C"/>
    <w:rsid w:val="00B45838"/>
    <w:rsid w:val="00B753DD"/>
    <w:rsid w:val="00BF050F"/>
    <w:rsid w:val="00CA5663"/>
    <w:rsid w:val="00CC474B"/>
    <w:rsid w:val="00DA520F"/>
    <w:rsid w:val="00E153DA"/>
    <w:rsid w:val="00E30BB2"/>
    <w:rsid w:val="00E63C5F"/>
    <w:rsid w:val="00F249F5"/>
    <w:rsid w:val="00F25C01"/>
    <w:rsid w:val="00F65220"/>
    <w:rsid w:val="00F777E1"/>
    <w:rsid w:val="00FB4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4FF5F7"/>
  <w15:chartTrackingRefBased/>
  <w15:docId w15:val="{8492F7B5-4E0C-42C0-9132-76811A5D0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1BC"/>
    <w:pPr>
      <w:ind w:left="720"/>
      <w:contextualSpacing/>
    </w:pPr>
  </w:style>
  <w:style w:type="table" w:styleId="TableGrid">
    <w:name w:val="Table Grid"/>
    <w:basedOn w:val="TableNormal"/>
    <w:uiPriority w:val="39"/>
    <w:rsid w:val="00763D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0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0BB2"/>
  </w:style>
  <w:style w:type="paragraph" w:styleId="Footer">
    <w:name w:val="footer"/>
    <w:basedOn w:val="Normal"/>
    <w:link w:val="FooterChar"/>
    <w:uiPriority w:val="99"/>
    <w:unhideWhenUsed/>
    <w:rsid w:val="00E30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0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3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S HUI WEN</dc:creator>
  <cp:keywords/>
  <dc:description/>
  <cp:lastModifiedBy>Naim Jalil</cp:lastModifiedBy>
  <cp:revision>25</cp:revision>
  <dcterms:created xsi:type="dcterms:W3CDTF">2021-05-03T01:29:00Z</dcterms:created>
  <dcterms:modified xsi:type="dcterms:W3CDTF">2021-05-04T14:29:00Z</dcterms:modified>
</cp:coreProperties>
</file>